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Амира Хаким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713979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3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264947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152754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2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2200169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0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156138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6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418538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8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801376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712428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2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023627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3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3152515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2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1682958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2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323716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3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Амира Хакимова</dc:creator>
  <dc:language>ru-RU</dc:language>
  <cp:keywords/>
  <dcterms:created xsi:type="dcterms:W3CDTF">2025-02-13T11:55:57Z</dcterms:created>
  <dcterms:modified xsi:type="dcterms:W3CDTF">2025-02-13T11:5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